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C6E872" w14:textId="77777777" w:rsidR="00810EFD" w:rsidRPr="00B31F5A" w:rsidRDefault="00810EFD" w:rsidP="00810EFD">
      <w:pPr>
        <w:shd w:val="clear" w:color="auto" w:fill="FFFFFF"/>
        <w:spacing w:before="180" w:after="180" w:line="240" w:lineRule="auto"/>
        <w:rPr>
          <w:rFonts w:ascii="Lato" w:eastAsia="Times New Roman" w:hAnsi="Lato" w:cs="Times New Roman"/>
          <w:color w:val="273540"/>
          <w:kern w:val="0"/>
          <w14:ligatures w14:val="none"/>
        </w:rPr>
      </w:pPr>
      <w:r w:rsidRPr="00B31F5A">
        <w:rPr>
          <w:rFonts w:ascii="Lato" w:eastAsia="Times New Roman" w:hAnsi="Lato" w:cs="Times New Roman"/>
          <w:color w:val="273540"/>
          <w:kern w:val="0"/>
          <w14:ligatures w14:val="none"/>
        </w:rPr>
        <w:t>Hello everyone! As always, I hope this week is helpful and informative with the given material. For this assignment, I want to focus on the different aspects of multiple relationships. As discussed. multiple relationships are a topic that may not always have a clear answer. Being able to break down each situation and all of its implications can be crucial to do. So, for this assignment I would like you to complete the following:</w:t>
      </w:r>
    </w:p>
    <w:p w14:paraId="60D0591E" w14:textId="77777777" w:rsidR="00810EFD" w:rsidRPr="00B31F5A" w:rsidRDefault="00810EFD" w:rsidP="00810EFD">
      <w:pPr>
        <w:shd w:val="clear" w:color="auto" w:fill="FFFFFF"/>
        <w:spacing w:before="180" w:after="180" w:line="240" w:lineRule="auto"/>
        <w:rPr>
          <w:rFonts w:ascii="Lato" w:eastAsia="Times New Roman" w:hAnsi="Lato" w:cs="Times New Roman"/>
          <w:color w:val="273540"/>
          <w:kern w:val="0"/>
          <w14:ligatures w14:val="none"/>
        </w:rPr>
      </w:pPr>
      <w:r w:rsidRPr="00B31F5A">
        <w:rPr>
          <w:rFonts w:ascii="Lato" w:eastAsia="Times New Roman" w:hAnsi="Lato" w:cs="Times New Roman"/>
          <w:color w:val="273540"/>
          <w:kern w:val="0"/>
          <w14:ligatures w14:val="none"/>
        </w:rPr>
        <w:t>Below will be a chart to fill out. It will have some situations that may arise regarding the topic of multiple relationships. I would like you to complete the chart for each given situation. For each situation, please describe:</w:t>
      </w:r>
    </w:p>
    <w:p w14:paraId="33F7CFD5" w14:textId="77777777" w:rsidR="00810EFD" w:rsidRPr="00B31F5A" w:rsidRDefault="00810EFD" w:rsidP="00810EFD">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73540"/>
          <w:kern w:val="0"/>
          <w14:ligatures w14:val="none"/>
        </w:rPr>
      </w:pPr>
      <w:r w:rsidRPr="00B31F5A">
        <w:rPr>
          <w:rFonts w:ascii="Lato" w:eastAsia="Times New Roman" w:hAnsi="Lato" w:cs="Times New Roman"/>
          <w:color w:val="273540"/>
          <w:kern w:val="0"/>
          <w14:ligatures w14:val="none"/>
        </w:rPr>
        <w:t>What are the ethical rules that need to be considered.</w:t>
      </w:r>
    </w:p>
    <w:p w14:paraId="44ECE27D" w14:textId="77777777" w:rsidR="00810EFD" w:rsidRPr="00B31F5A" w:rsidRDefault="00810EFD" w:rsidP="00810EFD">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73540"/>
          <w:kern w:val="0"/>
          <w14:ligatures w14:val="none"/>
        </w:rPr>
      </w:pPr>
      <w:r w:rsidRPr="00B31F5A">
        <w:rPr>
          <w:rFonts w:ascii="Lato" w:eastAsia="Times New Roman" w:hAnsi="Lato" w:cs="Times New Roman"/>
          <w:color w:val="273540"/>
          <w:kern w:val="0"/>
          <w14:ligatures w14:val="none"/>
        </w:rPr>
        <w:t>What are the implications related to the client (What cultural pieces may need to be considered, what are possible benefits or harms of the situation, how may this impact the client, etc.).</w:t>
      </w:r>
    </w:p>
    <w:p w14:paraId="4EB9B385" w14:textId="77777777" w:rsidR="00810EFD" w:rsidRPr="00B31F5A" w:rsidRDefault="00810EFD" w:rsidP="00810EFD">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73540"/>
          <w:kern w:val="0"/>
          <w14:ligatures w14:val="none"/>
        </w:rPr>
      </w:pPr>
      <w:r w:rsidRPr="00B31F5A">
        <w:rPr>
          <w:rFonts w:ascii="Lato" w:eastAsia="Times New Roman" w:hAnsi="Lato" w:cs="Times New Roman"/>
          <w:color w:val="273540"/>
          <w:kern w:val="0"/>
          <w14:ligatures w14:val="none"/>
        </w:rPr>
        <w:t>What are the implications related to the professional (How may this help or harm the process? What ramifications or benefits can occur? How can this impede you ability to be objective).</w:t>
      </w:r>
    </w:p>
    <w:p w14:paraId="4528D48D" w14:textId="77777777" w:rsidR="00810EFD" w:rsidRPr="00B31F5A" w:rsidRDefault="00810EFD" w:rsidP="00810EFD">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73540"/>
          <w:kern w:val="0"/>
          <w14:ligatures w14:val="none"/>
        </w:rPr>
      </w:pPr>
      <w:r w:rsidRPr="00B31F5A">
        <w:rPr>
          <w:rFonts w:ascii="Lato" w:eastAsia="Times New Roman" w:hAnsi="Lato" w:cs="Times New Roman"/>
          <w:color w:val="273540"/>
          <w:kern w:val="0"/>
          <w14:ligatures w14:val="none"/>
        </w:rPr>
        <w:t>Given all of this, what do you think a proper route of action could be and why? (There is not necessarily a "right" or "wrong" answer here. This is where you can justify what you may do in this situation with the information from the previous sections).</w:t>
      </w: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68"/>
        <w:gridCol w:w="1869"/>
        <w:gridCol w:w="1869"/>
        <w:gridCol w:w="1869"/>
        <w:gridCol w:w="1869"/>
      </w:tblGrid>
      <w:tr w:rsidR="00810EFD" w:rsidRPr="00B31F5A" w14:paraId="32BDCE46" w14:textId="77777777" w:rsidTr="00810EFD">
        <w:trPr>
          <w:trHeight w:val="435"/>
        </w:trPr>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A6EF9E4" w14:textId="77777777" w:rsidR="00810EFD" w:rsidRPr="00B31F5A" w:rsidRDefault="00810EFD" w:rsidP="009F1A49">
            <w:pPr>
              <w:spacing w:after="0" w:line="240" w:lineRule="auto"/>
              <w:rPr>
                <w:rFonts w:ascii="Times New Roman" w:eastAsia="Times New Roman" w:hAnsi="Times New Roman" w:cs="Times New Roman"/>
                <w:kern w:val="0"/>
                <w14:ligatures w14:val="none"/>
              </w:rPr>
            </w:pPr>
            <w:r w:rsidRPr="00B31F5A">
              <w:rPr>
                <w:rFonts w:ascii="Times New Roman" w:eastAsia="Times New Roman" w:hAnsi="Times New Roman" w:cs="Times New Roman"/>
                <w:b/>
                <w:bCs/>
                <w:kern w:val="0"/>
                <w:u w:val="single"/>
                <w14:ligatures w14:val="none"/>
              </w:rPr>
              <w:t>Situation</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E758369" w14:textId="77777777" w:rsidR="00810EFD" w:rsidRPr="00B31F5A" w:rsidRDefault="00810EFD" w:rsidP="009F1A49">
            <w:pPr>
              <w:spacing w:after="0" w:line="240" w:lineRule="auto"/>
              <w:rPr>
                <w:rFonts w:ascii="Times New Roman" w:eastAsia="Times New Roman" w:hAnsi="Times New Roman" w:cs="Times New Roman"/>
                <w:kern w:val="0"/>
                <w14:ligatures w14:val="none"/>
              </w:rPr>
            </w:pPr>
            <w:r w:rsidRPr="00B31F5A">
              <w:rPr>
                <w:rFonts w:ascii="Times New Roman" w:eastAsia="Times New Roman" w:hAnsi="Times New Roman" w:cs="Times New Roman"/>
                <w:b/>
                <w:bCs/>
                <w:kern w:val="0"/>
                <w:u w:val="single"/>
                <w14:ligatures w14:val="none"/>
              </w:rPr>
              <w:t>Ethical Rules to Consider</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D3F15FC" w14:textId="77777777" w:rsidR="00810EFD" w:rsidRPr="00B31F5A" w:rsidRDefault="00810EFD" w:rsidP="009F1A49">
            <w:pPr>
              <w:spacing w:after="0" w:line="240" w:lineRule="auto"/>
              <w:rPr>
                <w:rFonts w:ascii="Times New Roman" w:eastAsia="Times New Roman" w:hAnsi="Times New Roman" w:cs="Times New Roman"/>
                <w:kern w:val="0"/>
                <w14:ligatures w14:val="none"/>
              </w:rPr>
            </w:pPr>
            <w:r w:rsidRPr="00B31F5A">
              <w:rPr>
                <w:rFonts w:ascii="Times New Roman" w:eastAsia="Times New Roman" w:hAnsi="Times New Roman" w:cs="Times New Roman"/>
                <w:b/>
                <w:bCs/>
                <w:kern w:val="0"/>
                <w:u w:val="single"/>
                <w14:ligatures w14:val="none"/>
              </w:rPr>
              <w:t>Implications for the Client</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83B18ED" w14:textId="77777777" w:rsidR="00810EFD" w:rsidRPr="00B31F5A" w:rsidRDefault="00810EFD" w:rsidP="009F1A49">
            <w:pPr>
              <w:spacing w:after="0" w:line="240" w:lineRule="auto"/>
              <w:rPr>
                <w:rFonts w:ascii="Times New Roman" w:eastAsia="Times New Roman" w:hAnsi="Times New Roman" w:cs="Times New Roman"/>
                <w:kern w:val="0"/>
                <w14:ligatures w14:val="none"/>
              </w:rPr>
            </w:pPr>
            <w:r w:rsidRPr="00B31F5A">
              <w:rPr>
                <w:rFonts w:ascii="Times New Roman" w:eastAsia="Times New Roman" w:hAnsi="Times New Roman" w:cs="Times New Roman"/>
                <w:b/>
                <w:bCs/>
                <w:kern w:val="0"/>
                <w:u w:val="single"/>
                <w14:ligatures w14:val="none"/>
              </w:rPr>
              <w:t>Implications as a Professional</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E37EE4D" w14:textId="77777777" w:rsidR="00810EFD" w:rsidRPr="00B31F5A" w:rsidRDefault="00810EFD" w:rsidP="009F1A49">
            <w:pPr>
              <w:spacing w:after="0" w:line="240" w:lineRule="auto"/>
              <w:rPr>
                <w:rFonts w:ascii="Times New Roman" w:eastAsia="Times New Roman" w:hAnsi="Times New Roman" w:cs="Times New Roman"/>
                <w:kern w:val="0"/>
                <w14:ligatures w14:val="none"/>
              </w:rPr>
            </w:pPr>
            <w:r w:rsidRPr="00B31F5A">
              <w:rPr>
                <w:rFonts w:ascii="Times New Roman" w:eastAsia="Times New Roman" w:hAnsi="Times New Roman" w:cs="Times New Roman"/>
                <w:b/>
                <w:bCs/>
                <w:kern w:val="0"/>
                <w:u w:val="single"/>
                <w14:ligatures w14:val="none"/>
              </w:rPr>
              <w:t>Course of Action and Justification</w:t>
            </w:r>
          </w:p>
        </w:tc>
      </w:tr>
      <w:tr w:rsidR="00810EFD" w:rsidRPr="00B31F5A" w14:paraId="3FED95A5" w14:textId="77777777" w:rsidTr="00810EFD">
        <w:trPr>
          <w:trHeight w:val="795"/>
        </w:trPr>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369F2627" w14:textId="77777777" w:rsidR="00810EFD" w:rsidRPr="00B31F5A" w:rsidRDefault="00810EFD" w:rsidP="009F1A49">
            <w:pPr>
              <w:spacing w:after="0" w:line="240" w:lineRule="auto"/>
              <w:rPr>
                <w:rFonts w:ascii="Times New Roman" w:eastAsia="Times New Roman" w:hAnsi="Times New Roman" w:cs="Times New Roman"/>
                <w:kern w:val="0"/>
                <w14:ligatures w14:val="none"/>
              </w:rPr>
            </w:pPr>
            <w:r w:rsidRPr="00B31F5A">
              <w:rPr>
                <w:rFonts w:ascii="Times New Roman" w:eastAsia="Times New Roman" w:hAnsi="Times New Roman" w:cs="Times New Roman"/>
                <w:kern w:val="0"/>
                <w14:ligatures w14:val="none"/>
              </w:rPr>
              <w:t>A client brings in a small gift for you during the holidays season</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2876E07" w14:textId="77777777" w:rsidR="00810EFD" w:rsidRPr="00B31F5A" w:rsidRDefault="00810EFD" w:rsidP="009F1A49">
            <w:pPr>
              <w:spacing w:after="0" w:line="240" w:lineRule="auto"/>
              <w:rPr>
                <w:rFonts w:ascii="Times New Roman" w:eastAsia="Times New Roman" w:hAnsi="Times New Roman" w:cs="Times New Roman"/>
                <w:kern w:val="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094BD6F" w14:textId="77777777" w:rsidR="00810EFD" w:rsidRPr="00B31F5A" w:rsidRDefault="00810EFD" w:rsidP="009F1A49">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53442B0" w14:textId="77777777" w:rsidR="00810EFD" w:rsidRPr="00B31F5A" w:rsidRDefault="00810EFD" w:rsidP="009F1A49">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0EF1B0E" w14:textId="77777777" w:rsidR="00810EFD" w:rsidRPr="00B31F5A" w:rsidRDefault="00810EFD" w:rsidP="009F1A49">
            <w:pPr>
              <w:spacing w:after="0" w:line="240" w:lineRule="auto"/>
              <w:rPr>
                <w:rFonts w:ascii="Times New Roman" w:eastAsia="Times New Roman" w:hAnsi="Times New Roman" w:cs="Times New Roman"/>
                <w:kern w:val="0"/>
                <w:sz w:val="20"/>
                <w:szCs w:val="20"/>
                <w14:ligatures w14:val="none"/>
              </w:rPr>
            </w:pPr>
          </w:p>
        </w:tc>
      </w:tr>
      <w:tr w:rsidR="00810EFD" w:rsidRPr="00B31F5A" w14:paraId="0ED4ED1C" w14:textId="77777777" w:rsidTr="00810EFD">
        <w:trPr>
          <w:trHeight w:val="1155"/>
        </w:trPr>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8929F34" w14:textId="77777777" w:rsidR="00810EFD" w:rsidRPr="00B31F5A" w:rsidRDefault="00810EFD" w:rsidP="009F1A49">
            <w:pPr>
              <w:spacing w:after="0" w:line="240" w:lineRule="auto"/>
              <w:rPr>
                <w:rFonts w:ascii="Times New Roman" w:eastAsia="Times New Roman" w:hAnsi="Times New Roman" w:cs="Times New Roman"/>
                <w:kern w:val="0"/>
                <w14:ligatures w14:val="none"/>
              </w:rPr>
            </w:pPr>
            <w:r w:rsidRPr="00B31F5A">
              <w:rPr>
                <w:rFonts w:ascii="Times New Roman" w:eastAsia="Times New Roman" w:hAnsi="Times New Roman" w:cs="Times New Roman"/>
                <w:kern w:val="0"/>
                <w14:ligatures w14:val="none"/>
              </w:rPr>
              <w:t>At the end of years of therapy, a client states that they would like a hug to "close out" their time in therapy.</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BF25393" w14:textId="77777777" w:rsidR="00810EFD" w:rsidRPr="00B31F5A" w:rsidRDefault="00810EFD" w:rsidP="009F1A49">
            <w:pPr>
              <w:spacing w:after="0" w:line="240" w:lineRule="auto"/>
              <w:rPr>
                <w:rFonts w:ascii="Times New Roman" w:eastAsia="Times New Roman" w:hAnsi="Times New Roman" w:cs="Times New Roman"/>
                <w:kern w:val="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A7D0565" w14:textId="77777777" w:rsidR="00810EFD" w:rsidRPr="00B31F5A" w:rsidRDefault="00810EFD" w:rsidP="009F1A49">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944C91D" w14:textId="77777777" w:rsidR="00810EFD" w:rsidRPr="00B31F5A" w:rsidRDefault="00810EFD" w:rsidP="009F1A49">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EE413B4" w14:textId="77777777" w:rsidR="00810EFD" w:rsidRPr="00B31F5A" w:rsidRDefault="00810EFD" w:rsidP="009F1A49">
            <w:pPr>
              <w:spacing w:after="0" w:line="240" w:lineRule="auto"/>
              <w:rPr>
                <w:rFonts w:ascii="Times New Roman" w:eastAsia="Times New Roman" w:hAnsi="Times New Roman" w:cs="Times New Roman"/>
                <w:kern w:val="0"/>
                <w:sz w:val="20"/>
                <w:szCs w:val="20"/>
                <w14:ligatures w14:val="none"/>
              </w:rPr>
            </w:pPr>
          </w:p>
        </w:tc>
      </w:tr>
      <w:tr w:rsidR="00810EFD" w:rsidRPr="00B31F5A" w14:paraId="3F6656B2" w14:textId="77777777" w:rsidTr="00810EFD">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9990372" w14:textId="77777777" w:rsidR="00810EFD" w:rsidRPr="00B31F5A" w:rsidRDefault="00810EFD" w:rsidP="009F1A49">
            <w:pPr>
              <w:spacing w:after="0" w:line="240" w:lineRule="auto"/>
              <w:rPr>
                <w:rFonts w:ascii="Times New Roman" w:eastAsia="Times New Roman" w:hAnsi="Times New Roman" w:cs="Times New Roman"/>
                <w:kern w:val="0"/>
                <w14:ligatures w14:val="none"/>
              </w:rPr>
            </w:pPr>
            <w:r w:rsidRPr="00B31F5A">
              <w:rPr>
                <w:rFonts w:ascii="Times New Roman" w:eastAsia="Times New Roman" w:hAnsi="Times New Roman" w:cs="Times New Roman"/>
                <w:kern w:val="0"/>
                <w14:ligatures w14:val="none"/>
              </w:rPr>
              <w:t>At the end of a singular session in which severe trauma was disclosed, a client gives you an unprompted hug.</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E25EFB4" w14:textId="77777777" w:rsidR="00810EFD" w:rsidRPr="00B31F5A" w:rsidRDefault="00810EFD" w:rsidP="009F1A49">
            <w:pPr>
              <w:spacing w:after="0" w:line="240" w:lineRule="auto"/>
              <w:rPr>
                <w:rFonts w:ascii="Times New Roman" w:eastAsia="Times New Roman" w:hAnsi="Times New Roman" w:cs="Times New Roman"/>
                <w:kern w:val="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30698437" w14:textId="77777777" w:rsidR="00810EFD" w:rsidRPr="00B31F5A" w:rsidRDefault="00810EFD" w:rsidP="009F1A49">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B01F1D1" w14:textId="77777777" w:rsidR="00810EFD" w:rsidRPr="00B31F5A" w:rsidRDefault="00810EFD" w:rsidP="009F1A49">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4A6D5D6" w14:textId="77777777" w:rsidR="00810EFD" w:rsidRPr="00B31F5A" w:rsidRDefault="00810EFD" w:rsidP="009F1A49">
            <w:pPr>
              <w:spacing w:after="0" w:line="240" w:lineRule="auto"/>
              <w:rPr>
                <w:rFonts w:ascii="Times New Roman" w:eastAsia="Times New Roman" w:hAnsi="Times New Roman" w:cs="Times New Roman"/>
                <w:kern w:val="0"/>
                <w:sz w:val="20"/>
                <w:szCs w:val="20"/>
                <w14:ligatures w14:val="none"/>
              </w:rPr>
            </w:pPr>
          </w:p>
        </w:tc>
      </w:tr>
      <w:tr w:rsidR="00810EFD" w:rsidRPr="00B31F5A" w14:paraId="79306D75" w14:textId="77777777" w:rsidTr="00810EFD">
        <w:trPr>
          <w:trHeight w:val="1155"/>
        </w:trPr>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418D07E" w14:textId="77777777" w:rsidR="00810EFD" w:rsidRPr="00B31F5A" w:rsidRDefault="00810EFD" w:rsidP="009F1A49">
            <w:pPr>
              <w:spacing w:after="0" w:line="240" w:lineRule="auto"/>
              <w:rPr>
                <w:rFonts w:ascii="Times New Roman" w:eastAsia="Times New Roman" w:hAnsi="Times New Roman" w:cs="Times New Roman"/>
                <w:kern w:val="0"/>
                <w14:ligatures w14:val="none"/>
              </w:rPr>
            </w:pPr>
            <w:r w:rsidRPr="00B31F5A">
              <w:rPr>
                <w:rFonts w:ascii="Times New Roman" w:eastAsia="Times New Roman" w:hAnsi="Times New Roman" w:cs="Times New Roman"/>
                <w:kern w:val="0"/>
                <w14:ligatures w14:val="none"/>
              </w:rPr>
              <w:lastRenderedPageBreak/>
              <w:t>You see a client at a shared activity, such as a wedding, and they try to "spark up" a conversation with you.</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70345D8" w14:textId="77777777" w:rsidR="00810EFD" w:rsidRPr="00B31F5A" w:rsidRDefault="00810EFD" w:rsidP="009F1A49">
            <w:pPr>
              <w:spacing w:after="0" w:line="240" w:lineRule="auto"/>
              <w:rPr>
                <w:rFonts w:ascii="Times New Roman" w:eastAsia="Times New Roman" w:hAnsi="Times New Roman" w:cs="Times New Roman"/>
                <w:kern w:val="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339B41AB" w14:textId="77777777" w:rsidR="00810EFD" w:rsidRPr="00B31F5A" w:rsidRDefault="00810EFD" w:rsidP="009F1A49">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632FA8F" w14:textId="77777777" w:rsidR="00810EFD" w:rsidRPr="00B31F5A" w:rsidRDefault="00810EFD" w:rsidP="009F1A49">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CC33E0E" w14:textId="77777777" w:rsidR="00810EFD" w:rsidRPr="00B31F5A" w:rsidRDefault="00810EFD" w:rsidP="009F1A49">
            <w:pPr>
              <w:spacing w:after="0" w:line="240" w:lineRule="auto"/>
              <w:rPr>
                <w:rFonts w:ascii="Times New Roman" w:eastAsia="Times New Roman" w:hAnsi="Times New Roman" w:cs="Times New Roman"/>
                <w:kern w:val="0"/>
                <w:sz w:val="20"/>
                <w:szCs w:val="20"/>
                <w14:ligatures w14:val="none"/>
              </w:rPr>
            </w:pPr>
          </w:p>
        </w:tc>
      </w:tr>
      <w:tr w:rsidR="00810EFD" w:rsidRPr="00B31F5A" w14:paraId="0A2A6721" w14:textId="77777777" w:rsidTr="00810EFD">
        <w:trPr>
          <w:trHeight w:val="795"/>
        </w:trPr>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1E4218E" w14:textId="77777777" w:rsidR="00810EFD" w:rsidRPr="00B31F5A" w:rsidRDefault="00810EFD" w:rsidP="009F1A49">
            <w:pPr>
              <w:spacing w:after="0" w:line="240" w:lineRule="auto"/>
              <w:rPr>
                <w:rFonts w:ascii="Times New Roman" w:eastAsia="Times New Roman" w:hAnsi="Times New Roman" w:cs="Times New Roman"/>
                <w:kern w:val="0"/>
                <w14:ligatures w14:val="none"/>
              </w:rPr>
            </w:pPr>
            <w:r w:rsidRPr="00B31F5A">
              <w:rPr>
                <w:rFonts w:ascii="Times New Roman" w:eastAsia="Times New Roman" w:hAnsi="Times New Roman" w:cs="Times New Roman"/>
                <w:kern w:val="0"/>
                <w14:ligatures w14:val="none"/>
              </w:rPr>
              <w:t>You realize that you are beginning to have sexual feelings towards a client.</w:t>
            </w: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37E82EC3" w14:textId="77777777" w:rsidR="00810EFD" w:rsidRPr="00B31F5A" w:rsidRDefault="00810EFD" w:rsidP="009F1A49">
            <w:pPr>
              <w:spacing w:after="0" w:line="240" w:lineRule="auto"/>
              <w:rPr>
                <w:rFonts w:ascii="Times New Roman" w:eastAsia="Times New Roman" w:hAnsi="Times New Roman" w:cs="Times New Roman"/>
                <w:kern w:val="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156B113" w14:textId="77777777" w:rsidR="00810EFD" w:rsidRPr="00B31F5A" w:rsidRDefault="00810EFD" w:rsidP="009F1A49">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5D4159F" w14:textId="77777777" w:rsidR="00810EFD" w:rsidRPr="00B31F5A" w:rsidRDefault="00810EFD" w:rsidP="009F1A49">
            <w:pPr>
              <w:spacing w:after="0" w:line="240" w:lineRule="auto"/>
              <w:rPr>
                <w:rFonts w:ascii="Times New Roman" w:eastAsia="Times New Roman" w:hAnsi="Times New Roman" w:cs="Times New Roman"/>
                <w:kern w:val="0"/>
                <w:sz w:val="20"/>
                <w:szCs w:val="20"/>
                <w14:ligatures w14:val="none"/>
              </w:rPr>
            </w:pPr>
          </w:p>
        </w:tc>
        <w:tc>
          <w:tcPr>
            <w:tcW w:w="1000" w:type="pct"/>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44E47EF" w14:textId="77777777" w:rsidR="00810EFD" w:rsidRPr="00B31F5A" w:rsidRDefault="00810EFD" w:rsidP="009F1A49">
            <w:pPr>
              <w:spacing w:after="0" w:line="240" w:lineRule="auto"/>
              <w:rPr>
                <w:rFonts w:ascii="Times New Roman" w:eastAsia="Times New Roman" w:hAnsi="Times New Roman" w:cs="Times New Roman"/>
                <w:kern w:val="0"/>
                <w:sz w:val="20"/>
                <w:szCs w:val="20"/>
                <w14:ligatures w14:val="none"/>
              </w:rPr>
            </w:pPr>
          </w:p>
        </w:tc>
      </w:tr>
    </w:tbl>
    <w:p w14:paraId="139BC770" w14:textId="77777777" w:rsidR="00810EFD" w:rsidRDefault="00810EFD"/>
    <w:sectPr w:rsidR="00810E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216689"/>
    <w:multiLevelType w:val="multilevel"/>
    <w:tmpl w:val="BAFE3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77545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0MDc1NTY3sTAzsDBV0lEKTi0uzszPAykwrAUA+jtaIywAAAA="/>
  </w:docVars>
  <w:rsids>
    <w:rsidRoot w:val="00810EFD"/>
    <w:rsid w:val="00810EFD"/>
    <w:rsid w:val="008511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1B1DA"/>
  <w15:chartTrackingRefBased/>
  <w15:docId w15:val="{3BA3253E-F7C8-4C5D-968A-F3D40831B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0EFD"/>
  </w:style>
  <w:style w:type="paragraph" w:styleId="Heading1">
    <w:name w:val="heading 1"/>
    <w:basedOn w:val="Normal"/>
    <w:next w:val="Normal"/>
    <w:link w:val="Heading1Char"/>
    <w:uiPriority w:val="9"/>
    <w:qFormat/>
    <w:rsid w:val="00810EF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10EF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10EF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10EF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10EF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10EF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10EF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10EF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10EF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0EF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10EF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10EF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10EF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10EF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10EF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10EF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10EF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10EFD"/>
    <w:rPr>
      <w:rFonts w:eastAsiaTheme="majorEastAsia" w:cstheme="majorBidi"/>
      <w:color w:val="272727" w:themeColor="text1" w:themeTint="D8"/>
    </w:rPr>
  </w:style>
  <w:style w:type="paragraph" w:styleId="Title">
    <w:name w:val="Title"/>
    <w:basedOn w:val="Normal"/>
    <w:next w:val="Normal"/>
    <w:link w:val="TitleChar"/>
    <w:uiPriority w:val="10"/>
    <w:qFormat/>
    <w:rsid w:val="00810EF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0EF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10EF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10EF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10EFD"/>
    <w:pPr>
      <w:spacing w:before="160"/>
      <w:jc w:val="center"/>
    </w:pPr>
    <w:rPr>
      <w:i/>
      <w:iCs/>
      <w:color w:val="404040" w:themeColor="text1" w:themeTint="BF"/>
    </w:rPr>
  </w:style>
  <w:style w:type="character" w:customStyle="1" w:styleId="QuoteChar">
    <w:name w:val="Quote Char"/>
    <w:basedOn w:val="DefaultParagraphFont"/>
    <w:link w:val="Quote"/>
    <w:uiPriority w:val="29"/>
    <w:rsid w:val="00810EFD"/>
    <w:rPr>
      <w:i/>
      <w:iCs/>
      <w:color w:val="404040" w:themeColor="text1" w:themeTint="BF"/>
    </w:rPr>
  </w:style>
  <w:style w:type="paragraph" w:styleId="ListParagraph">
    <w:name w:val="List Paragraph"/>
    <w:basedOn w:val="Normal"/>
    <w:uiPriority w:val="34"/>
    <w:qFormat/>
    <w:rsid w:val="00810EFD"/>
    <w:pPr>
      <w:ind w:left="720"/>
      <w:contextualSpacing/>
    </w:pPr>
  </w:style>
  <w:style w:type="character" w:styleId="IntenseEmphasis">
    <w:name w:val="Intense Emphasis"/>
    <w:basedOn w:val="DefaultParagraphFont"/>
    <w:uiPriority w:val="21"/>
    <w:qFormat/>
    <w:rsid w:val="00810EFD"/>
    <w:rPr>
      <w:i/>
      <w:iCs/>
      <w:color w:val="2F5496" w:themeColor="accent1" w:themeShade="BF"/>
    </w:rPr>
  </w:style>
  <w:style w:type="paragraph" w:styleId="IntenseQuote">
    <w:name w:val="Intense Quote"/>
    <w:basedOn w:val="Normal"/>
    <w:next w:val="Normal"/>
    <w:link w:val="IntenseQuoteChar"/>
    <w:uiPriority w:val="30"/>
    <w:qFormat/>
    <w:rsid w:val="00810EF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10EFD"/>
    <w:rPr>
      <w:i/>
      <w:iCs/>
      <w:color w:val="2F5496" w:themeColor="accent1" w:themeShade="BF"/>
    </w:rPr>
  </w:style>
  <w:style w:type="character" w:styleId="IntenseReference">
    <w:name w:val="Intense Reference"/>
    <w:basedOn w:val="DefaultParagraphFont"/>
    <w:uiPriority w:val="32"/>
    <w:qFormat/>
    <w:rsid w:val="00810EFD"/>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95</Words>
  <Characters>1684</Characters>
  <Application>Microsoft Office Word</Application>
  <DocSecurity>0</DocSecurity>
  <Lines>14</Lines>
  <Paragraphs>3</Paragraphs>
  <ScaleCrop>false</ScaleCrop>
  <Company/>
  <LinksUpToDate>false</LinksUpToDate>
  <CharactersWithSpaces>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cp:revision>
  <dcterms:created xsi:type="dcterms:W3CDTF">2026-04-17T13:52:00Z</dcterms:created>
  <dcterms:modified xsi:type="dcterms:W3CDTF">2026-04-17T13:53:00Z</dcterms:modified>
</cp:coreProperties>
</file>